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1" w:name="X077c759e1055733084d14ea7ca1f083ed3bb8a3"/>
    <w:p>
      <w:pPr>
        <w:pStyle w:val="Heading1"/>
      </w:pPr>
      <w:r>
        <w:t xml:space="preserve">INTERNATIONAL MILITARY INTERNSHIP APPLICATION LETTER</w:t>
      </w:r>
    </w:p>
    <w:p>
      <w:pPr>
        <w:pStyle w:val="FirstParagraph"/>
      </w:pPr>
      <w:r>
        <w:t xml:space="preserve">Date: October 26, 2023</w:t>
      </w:r>
    </w:p>
    <w:p>
      <w:pPr>
        <w:pStyle w:val="BodyText"/>
      </w:pPr>
      <w:r>
        <w:t xml:space="preserve">His Excellency General Mohamed Mediene</w:t>
      </w:r>
    </w:p>
    <w:p>
      <w:pPr>
        <w:pStyle w:val="BodyText"/>
      </w:pPr>
      <w:r>
        <w:t xml:space="preserve">Commander-in-Chief of the Algerian People's National Army</w:t>
      </w:r>
    </w:p>
    <w:p>
      <w:pPr>
        <w:pStyle w:val="BodyText"/>
      </w:pPr>
      <w:r>
        <w:t xml:space="preserve">Ministry of National Defense</w:t>
      </w:r>
    </w:p>
    <w:p>
      <w:pPr>
        <w:pStyle w:val="BodyText"/>
      </w:pPr>
      <w:r>
        <w:t xml:space="preserve">Rue de la Liberté, Algiers, Algeria</w:t>
      </w:r>
    </w:p>
    <w:bookmarkStart w:id="20" w:name="X51751ecd9e6b38875b9ef540551c9a8e9700c03"/>
    <w:p>
      <w:pPr>
        <w:pStyle w:val="Heading2"/>
      </w:pPr>
      <w:r>
        <w:t xml:space="preserve">Subject: Formal Application for Military Officer Internship Program at the Algerian National Defense Command (Algiers)</w:t>
      </w:r>
    </w:p>
    <w:p>
      <w:pPr>
        <w:pStyle w:val="FirstParagraph"/>
      </w:pPr>
      <w:r>
        <w:t xml:space="preserve">To the Esteemed Leadership of the Ministry of National Defense and Command Structure in Algeria Algiers,</w:t>
      </w:r>
    </w:p>
    <w:p>
      <w:pPr>
        <w:pStyle w:val="BodyText"/>
      </w:pPr>
      <w:r>
        <w:t xml:space="preserve">With profound respect for Algeria's unwavering commitment to national sovereignty, security, and strategic excellence under the visionary leadership of His Excellency President Abdelmadjid Tebboune, I submit this Internship Application Letter as a highly motivated applicant seeking a transformative opportunity within the Algerian Armed Forces. As an aspiring Military Officer dedicated to contributing to the defense and development of our beloved nation, I am eager to immerse myself in the rigorous training and operational ethos that defines the Algerian People's National Army (ANP) in Algiers—the political, military, and cultural heart of our sovereign state.</w:t>
      </w:r>
    </w:p>
    <w:p>
      <w:pPr>
        <w:pStyle w:val="BodyText"/>
      </w:pPr>
      <w:r>
        <w:t xml:space="preserve">My academic journey at the University of Science and Technology Houari Boumediene in Algiers has been meticulously aligned with Algeria's strategic defense priorities. I hold a Bachelor's degree in Military Science with honors (GPA 3.9/4.0), specializing in Strategic Studies and National Security Policy, where I engaged deeply with Algeria’s military history—from the heroic struggle for independence under the leadership of figures like Ahmed Ben Bella and Houari Boumediene to contemporary operational doctrines that safeguard our borders and maritime interests in the Mediterranean region. Courses such as "Algerian Military Heritage" (taught by retired Colonel Salah Eddine Boughrara) and "Modern Defense Strategy in North Africa" provided me with rigorous analytical frameworks directly applicable to the challenges facing our nation’s security apparatus today. I have also completed certified training in Arabic military terminology, French defense policy analysis (Algeria’s dual-language operational context), and crisis management simulations aligned with NATO standards—preparing me to contribute meaningfully within Algeria Algiers’ integrated command structures.</w:t>
      </w:r>
    </w:p>
    <w:p>
      <w:pPr>
        <w:pStyle w:val="BodyText"/>
      </w:pPr>
      <w:r>
        <w:t xml:space="preserve">What distinguishes my application is not merely academic achievement, but a lifelong commitment to Algeria's security fabric. Growing up in the heart of Algiers, I witnessed firsthand the ANP’s vital role in protecting citizens during critical national events. My volunteer work with the Algerian Red Crescent during flood response operations in 2019 instilled in me core values of discipline, service, and community resilience—qualities that resonate deeply with Algeria's military ethos as enshrined in Article 4 of our Constitution: "The Armed Forces are the defenders of national independence and territorial integrity." I understand that a Military Officer must embody not only tactical expertise but also an unshakeable moral compass rooted in Algerian identity. This is why I am drawn to the ANP’s mission-centered approach, where every operation—from coastal security near Algiers’ port infrastructure to counter-terrorism initiatives in the Sahara—serves Algeria’s sovereignty and the well-being of its people.</w:t>
      </w:r>
    </w:p>
    <w:p>
      <w:pPr>
        <w:pStyle w:val="BodyText"/>
      </w:pPr>
      <w:r>
        <w:t xml:space="preserve">My proposed internship would be structured around three strategic objectives designed to align with Algeria's Defense Vision 2035:</w:t>
      </w:r>
    </w:p>
    <w:p>
      <w:pPr>
        <w:numPr>
          <w:ilvl w:val="0"/>
          <w:numId w:val="1001"/>
        </w:numPr>
        <w:pStyle w:val="Compact"/>
      </w:pPr>
      <w:r>
        <w:rPr>
          <w:bCs/>
          <w:b/>
        </w:rPr>
        <w:t xml:space="preserve">Operational Integration</w:t>
      </w:r>
      <w:r>
        <w:t xml:space="preserve">: Shadowing units at the Algiers-based Central Command to observe real-time decision-making during joint exercises, such as "Ejaz" (Sovereignty), while applying academic knowledge of force deployment strategies.</w:t>
      </w:r>
    </w:p>
    <w:p>
      <w:pPr>
        <w:numPr>
          <w:ilvl w:val="0"/>
          <w:numId w:val="1001"/>
        </w:numPr>
        <w:pStyle w:val="Compact"/>
      </w:pPr>
      <w:r>
        <w:rPr>
          <w:bCs/>
          <w:b/>
        </w:rPr>
        <w:t xml:space="preserve">Strategic Analysis</w:t>
      </w:r>
      <w:r>
        <w:t xml:space="preserve">: Contributing to the Ministry’s ongoing review of maritime security protocols for Algeria's 1,200-kilometer coastline through data-driven reports on coastal surveillance challenges specific to Algiers’ economic corridor.</w:t>
      </w:r>
    </w:p>
    <w:p>
      <w:pPr>
        <w:numPr>
          <w:ilvl w:val="0"/>
          <w:numId w:val="1001"/>
        </w:numPr>
        <w:pStyle w:val="Compact"/>
      </w:pPr>
      <w:r>
        <w:rPr>
          <w:bCs/>
          <w:b/>
        </w:rPr>
        <w:t xml:space="preserve">Cultural Immersion</w:t>
      </w:r>
      <w:r>
        <w:t xml:space="preserve">: Deepening my understanding of Algeria’s military-civilian partnership framework by collaborating with local communities in the Algiers region during humanitarian assistance programs, reinforcing the ANP’s role as a guardian of social stability.</w:t>
      </w:r>
    </w:p>
    <w:p>
      <w:pPr>
        <w:pStyle w:val="FirstParagraph"/>
      </w:pPr>
      <w:r>
        <w:t xml:space="preserve">I recognize that an internship for an aspiring Military Officer is not merely a learning experience—it is a sacred trust. In Algeria, military service has always been synonymous with sacrifice and patriotism. I pledge to uphold the highest standards of integrity expected of those who wear the Algerian uniform, adhering strictly to the Code of Honor established by our Ministry's Ethics Committee. My proficiency in Arabic (native), French (fluent), and basic English will enable seamless communication across Algeria Algiers’ multicultural defense network while respecting linguistic traditions that bind our nation together.</w:t>
      </w:r>
    </w:p>
    <w:p>
      <w:pPr>
        <w:pStyle w:val="BodyText"/>
      </w:pPr>
      <w:r>
        <w:t xml:space="preserve">My background uniquely positions me to contribute from day one. During my university thesis on "The Role of the Algerian National Army in Regional Stability," I analyzed NATO-Algeria partnership frameworks and proposed innovative border security models for the northern Mediterranean—a concept now under consideration by Ministry officials. Additionally, as a member of the University’s Military Cadet Corps, I trained 50 peers in tactical field exercises using simulation software approved by Algeria’s Defense Research Institute. These experiences have honed my ability to thrive under pressure while prioritizing collective success over individual recognition—principles central to every Algerian officer's character.</w:t>
      </w:r>
    </w:p>
    <w:p>
      <w:pPr>
        <w:pStyle w:val="BodyText"/>
      </w:pPr>
      <w:r>
        <w:t xml:space="preserve">Algeria Algiers is not just a city; it is the pulsating core of our national spirit, where generations have defended freedom. To serve within its military command structures would be the culmination of my lifelong aspiration to become a worthy Military Officer who advances our nation’s legacy. I am prepared to relocate immediately to Algiers, adhere fully to all institutional protocols, and dedicate myself entirely to mastering the duties required by Algeria’s defense strategy.</w:t>
      </w:r>
    </w:p>
    <w:p>
      <w:pPr>
        <w:pStyle w:val="BodyText"/>
      </w:pPr>
      <w:r>
        <w:t xml:space="preserve">I respectfully request an opportunity for an interview at your earliest convenience. My resume, academic transcripts, and letters of recommendation from professors at the University of Science and Technology Houari Boumediene (including one from Professor Ahmed Chérif, former Director of Military Studies) are available upon request. I am confident that this internship will allow me to grow into a future leader who serves Algeria with the same unwavering dedication exemplified by our Armed Forces across every era—from the battlefields of independence to today’s dynamic security landscape.</w:t>
      </w:r>
    </w:p>
    <w:p>
      <w:pPr>
        <w:pStyle w:val="BodyText"/>
      </w:pPr>
      <w:r>
        <w:t xml:space="preserve">Thank you for considering my application. I eagerly anticipate contributing to the honor and strength of the Algerian People's National Army in Algiers, and I remain at your disposal for any further information required.</w:t>
      </w:r>
    </w:p>
    <w:p>
      <w:pPr>
        <w:pStyle w:val="BodyText"/>
      </w:pPr>
      <w:r>
        <w:t xml:space="preserve">Sincerely,</w:t>
      </w:r>
    </w:p>
    <w:p>
      <w:pPr>
        <w:pStyle w:val="BodyText"/>
      </w:pPr>
      <w:r>
        <w:t xml:space="preserve">Yassine Boumediene</w:t>
      </w:r>
    </w:p>
    <w:p>
      <w:pPr>
        <w:pStyle w:val="BodyText"/>
      </w:pPr>
      <w:r>
        <w:t xml:space="preserve">Future Military Officer Candidate</w:t>
      </w:r>
    </w:p>
    <w:p>
      <w:pPr>
        <w:pStyle w:val="BodyText"/>
      </w:pPr>
      <w:r>
        <w:t xml:space="preserve">University of Science and Technology Houari Boumediene, Algiers</w:t>
      </w:r>
    </w:p>
    <w:p>
      <w:pPr>
        <w:pStyle w:val="BodyText"/>
      </w:pPr>
      <w:r>
        <w:t xml:space="preserve">Email: y.boumediene@usthb.dz | Phone: +213 555 123 456</w:t>
      </w:r>
    </w:p>
    <w:p>
      <w:r>
        <w:pict>
          <v:rect style="width:0;height:1.5pt" o:hralign="center" o:hrstd="t" o:hr="t"/>
        </w:pict>
      </w:r>
    </w:p>
    <w:p>
      <w:pPr>
        <w:pStyle w:val="FirstParagraph"/>
      </w:pPr>
      <w:r>
        <w:t xml:space="preserve">"The Algerian Army has always been the shield of the nation and the guardian of its sacred values. To serve within it is not merely a career—it is an eternal duty to Algeria."</w:t>
      </w:r>
    </w:p>
    <w:p>
      <w:pPr>
        <w:pStyle w:val="BodyText"/>
      </w:pPr>
      <w:r>
        <w:t xml:space="preserve">— Adapted from General Houari Boumediene, 1965</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Algeria Algiers</dc:title>
  <dc:creator/>
  <cp:keywords/>
  <dcterms:created xsi:type="dcterms:W3CDTF">2026-07-21T04:05:15Z</dcterms:created>
  <dcterms:modified xsi:type="dcterms:W3CDTF">2026-07-21T04:05:15Z</dcterms:modified>
</cp:coreProperties>
</file>

<file path=docProps/custom.xml><?xml version="1.0" encoding="utf-8"?>
<Properties xmlns="http://schemas.openxmlformats.org/officeDocument/2006/custom-properties" xmlns:vt="http://schemas.openxmlformats.org/officeDocument/2006/docPropsVTypes"/>
</file>